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esti-estonian"/>
      <w:bookmarkEnd w:id="21"/>
      <w:r>
        <w:t xml:space="preserve">Eesti / Esto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8f7e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